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3151C" w14:textId="083D5BCF" w:rsidR="000C5CA7" w:rsidRDefault="008E27B4">
      <w:r>
        <w:rPr>
          <w:rFonts w:hint="eastAsia"/>
        </w:rPr>
        <w:t>지지지직</w:t>
      </w:r>
    </w:p>
    <w:p w14:paraId="34F7BFBC" w14:textId="501A4A31" w:rsidR="008926C1" w:rsidRDefault="008926C1">
      <w:r>
        <w:rPr>
          <w:rFonts w:hint="eastAsia"/>
        </w:rPr>
        <w:t>텔레비전이 켜진다.</w:t>
      </w:r>
      <w:r>
        <w:t xml:space="preserve"> </w:t>
      </w:r>
      <w:r>
        <w:rPr>
          <w:rFonts w:hint="eastAsia"/>
        </w:rPr>
        <w:t>이후 소음이 들려온다.</w:t>
      </w:r>
    </w:p>
    <w:p w14:paraId="19E04B64" w14:textId="40966212" w:rsidR="008E27B4" w:rsidRDefault="008E27B4">
      <w:r>
        <w:t>(</w:t>
      </w:r>
      <w:r>
        <w:rPr>
          <w:rFonts w:hint="eastAsia"/>
        </w:rPr>
        <w:t>비웃음,</w:t>
      </w:r>
      <w:r>
        <w:t xml:space="preserve"> </w:t>
      </w:r>
      <w:r>
        <w:rPr>
          <w:rFonts w:hint="eastAsia"/>
        </w:rPr>
        <w:t>웃음소리,</w:t>
      </w:r>
      <w:r>
        <w:t xml:space="preserve"> </w:t>
      </w:r>
      <w:r>
        <w:rPr>
          <w:rFonts w:hint="eastAsia"/>
        </w:rPr>
        <w:t>비명 소리,</w:t>
      </w:r>
      <w:r>
        <w:t xml:space="preserve"> </w:t>
      </w:r>
      <w:r>
        <w:rPr>
          <w:rFonts w:hint="eastAsia"/>
        </w:rPr>
        <w:t>깨지는 소리,</w:t>
      </w:r>
      <w:r>
        <w:t xml:space="preserve"> </w:t>
      </w:r>
      <w:r>
        <w:rPr>
          <w:rFonts w:hint="eastAsia"/>
        </w:rPr>
        <w:t>기타 등등)</w:t>
      </w:r>
    </w:p>
    <w:p w14:paraId="643D3224" w14:textId="0631C046" w:rsidR="008926C1" w:rsidRDefault="008926C1">
      <w:r>
        <w:rPr>
          <w:rFonts w:hint="eastAsia"/>
        </w:rPr>
        <w:t>텔레비전 클로즈 업</w:t>
      </w:r>
    </w:p>
    <w:p w14:paraId="3DA9F76D" w14:textId="4457F80E" w:rsidR="008926C1" w:rsidRDefault="008926C1">
      <w:r>
        <w:rPr>
          <w:rFonts w:hint="eastAsia"/>
        </w:rPr>
        <w:t>(</w:t>
      </w:r>
      <w:r>
        <w:t>DEVIL TV)</w:t>
      </w:r>
    </w:p>
    <w:p w14:paraId="0F6AF318" w14:textId="0DA9A7C8" w:rsidR="008E27B4" w:rsidRDefault="008E27B4">
      <w:r>
        <w:rPr>
          <w:rFonts w:hint="eastAsia"/>
        </w:rPr>
        <w:t xml:space="preserve">새빨간 텔레비전에서 흥겨운 아나운서가 </w:t>
      </w:r>
      <w:r w:rsidR="008926C1">
        <w:rPr>
          <w:rFonts w:hint="eastAsia"/>
        </w:rPr>
        <w:t>이야기를 전하고 있다</w:t>
      </w:r>
    </w:p>
    <w:p w14:paraId="3D2CCB93" w14:textId="2A026C1C" w:rsidR="008E27B4" w:rsidRDefault="008E27B4">
      <w:r>
        <w:t>“</w:t>
      </w:r>
      <w:r>
        <w:rPr>
          <w:rFonts w:hint="eastAsia"/>
        </w:rPr>
        <w:t>하하하,</w:t>
      </w:r>
      <w:r>
        <w:t xml:space="preserve"> </w:t>
      </w:r>
      <w:r>
        <w:rPr>
          <w:rFonts w:hint="eastAsia"/>
        </w:rPr>
        <w:t>안녕하세요 지옥의 주민 여러분</w:t>
      </w:r>
      <w:r>
        <w:t xml:space="preserve">! </w:t>
      </w:r>
      <w:r w:rsidR="00D57CC3">
        <w:rPr>
          <w:rFonts w:hint="eastAsia"/>
        </w:rPr>
        <w:t>하이고!</w:t>
      </w:r>
      <w:r w:rsidR="00D57CC3">
        <w:t xml:space="preserve"> 600</w:t>
      </w:r>
      <w:r w:rsidR="00D57CC3">
        <w:rPr>
          <w:rFonts w:hint="eastAsia"/>
        </w:rPr>
        <w:t>년만에 방송이네요!</w:t>
      </w:r>
      <w:r w:rsidR="00D57CC3">
        <w:t xml:space="preserve"> </w:t>
      </w:r>
      <w:r w:rsidR="00D57CC3">
        <w:rPr>
          <w:rFonts w:hint="eastAsia"/>
        </w:rPr>
        <w:t>안방 극장,</w:t>
      </w:r>
      <w:r w:rsidR="00D57CC3">
        <w:t xml:space="preserve"> </w:t>
      </w:r>
      <w:r w:rsidR="00D57CC3">
        <w:rPr>
          <w:rFonts w:hint="eastAsia"/>
        </w:rPr>
        <w:t>에스카토스!</w:t>
      </w:r>
      <w:r w:rsidR="00D57CC3">
        <w:t xml:space="preserve"> </w:t>
      </w:r>
      <w:r w:rsidR="00D57CC3">
        <w:rPr>
          <w:rFonts w:hint="eastAsia"/>
        </w:rPr>
        <w:t xml:space="preserve">시즌 </w:t>
      </w:r>
      <w:r w:rsidR="00D57CC3">
        <w:t>666</w:t>
      </w:r>
      <w:r w:rsidR="00D57CC3">
        <w:rPr>
          <w:rFonts w:hint="eastAsia"/>
        </w:rPr>
        <w:t xml:space="preserve">이 이제 곧 시작하려고 합니다! </w:t>
      </w:r>
      <w:r w:rsidR="00D57CC3">
        <w:t>(</w:t>
      </w:r>
      <w:r w:rsidR="00D57CC3">
        <w:rPr>
          <w:rFonts w:hint="eastAsia"/>
        </w:rPr>
        <w:t>환호성</w:t>
      </w:r>
      <w:r w:rsidR="00D57CC3">
        <w:t xml:space="preserve">) </w:t>
      </w:r>
      <w:r>
        <w:rPr>
          <w:rFonts w:hint="eastAsia"/>
        </w:rPr>
        <w:t>영원히 기다리고 기다리시던</w:t>
      </w:r>
      <w:r>
        <w:t xml:space="preserve"> </w:t>
      </w:r>
      <w:r>
        <w:rPr>
          <w:rFonts w:hint="eastAsia"/>
        </w:rPr>
        <w:t>축제,</w:t>
      </w:r>
      <w:r>
        <w:t xml:space="preserve"> </w:t>
      </w:r>
      <w:r>
        <w:rPr>
          <w:rFonts w:hint="eastAsia"/>
        </w:rPr>
        <w:t>아니 고통의 시간이 돌아왔습니다!</w:t>
      </w:r>
      <w:r>
        <w:t xml:space="preserve"> </w:t>
      </w:r>
      <w:r>
        <w:rPr>
          <w:rFonts w:hint="eastAsia"/>
        </w:rPr>
        <w:t>발은 열심히 닦으셨나요?</w:t>
      </w:r>
      <w:r>
        <w:t xml:space="preserve"> </w:t>
      </w:r>
      <w:r>
        <w:rPr>
          <w:rFonts w:hint="eastAsia"/>
        </w:rPr>
        <w:t>이젠 뜨끈히 지질 때죠!</w:t>
      </w:r>
      <w:r>
        <w:t xml:space="preserve"> </w:t>
      </w:r>
      <w:r>
        <w:rPr>
          <w:rFonts w:hint="eastAsia"/>
        </w:rPr>
        <w:t>아,</w:t>
      </w:r>
      <w:r>
        <w:t xml:space="preserve"> </w:t>
      </w:r>
      <w:r>
        <w:rPr>
          <w:rFonts w:hint="eastAsia"/>
        </w:rPr>
        <w:t>이 말을 하려 한게 아닌데?</w:t>
      </w:r>
      <w:r>
        <w:t xml:space="preserve"> </w:t>
      </w:r>
      <w:r>
        <w:rPr>
          <w:rFonts w:hint="eastAsia"/>
        </w:rPr>
        <w:t>아무튼 오래 기다리셨습니다!</w:t>
      </w:r>
      <w:r>
        <w:t xml:space="preserve"> (</w:t>
      </w:r>
      <w:r>
        <w:rPr>
          <w:rFonts w:hint="eastAsia"/>
        </w:rPr>
        <w:t>누군가 뭐라고 하는 소리)</w:t>
      </w:r>
      <w:r>
        <w:t xml:space="preserve"> </w:t>
      </w:r>
      <w:r>
        <w:rPr>
          <w:rFonts w:hint="eastAsia"/>
        </w:rPr>
        <w:t>예?</w:t>
      </w:r>
      <w:r>
        <w:t xml:space="preserve"> </w:t>
      </w:r>
      <w:r>
        <w:rPr>
          <w:rFonts w:hint="eastAsia"/>
        </w:rPr>
        <w:t>벌써요?</w:t>
      </w:r>
      <w:r>
        <w:t xml:space="preserve"> </w:t>
      </w:r>
      <w:r>
        <w:rPr>
          <w:rFonts w:hint="eastAsia"/>
        </w:rPr>
        <w:t>아 여러분!</w:t>
      </w:r>
      <w:r>
        <w:t xml:space="preserve"> </w:t>
      </w:r>
      <w:r>
        <w:rPr>
          <w:rFonts w:hint="eastAsia"/>
        </w:rPr>
        <w:t>도착했다고 합니다!</w:t>
      </w:r>
      <w:r>
        <w:t xml:space="preserve"> </w:t>
      </w:r>
      <w:r>
        <w:rPr>
          <w:rFonts w:hint="eastAsia"/>
        </w:rPr>
        <w:t>우리의 새로운 스타</w:t>
      </w:r>
      <w:r>
        <w:t xml:space="preserve">, </w:t>
      </w:r>
      <w:r>
        <w:rPr>
          <w:rFonts w:hint="eastAsia"/>
        </w:rPr>
        <w:t>독사</w:t>
      </w:r>
      <w:r w:rsidR="008926C1">
        <w:rPr>
          <w:rFonts w:hint="eastAsia"/>
        </w:rPr>
        <w:t xml:space="preserve"> </w:t>
      </w:r>
      <w:r>
        <w:rPr>
          <w:rFonts w:hint="eastAsia"/>
        </w:rPr>
        <w:t xml:space="preserve">따위에 물려 뒤져버린 아내를 </w:t>
      </w:r>
      <w:r w:rsidR="008926C1">
        <w:rPr>
          <w:rFonts w:hint="eastAsia"/>
        </w:rPr>
        <w:t xml:space="preserve">구하기위해 </w:t>
      </w:r>
      <w:r w:rsidR="008926C1">
        <w:t>(</w:t>
      </w:r>
      <w:r w:rsidR="008926C1">
        <w:rPr>
          <w:rFonts w:hint="eastAsia"/>
        </w:rPr>
        <w:t>흑흑흑!</w:t>
      </w:r>
      <w:r w:rsidR="008926C1">
        <w:t xml:space="preserve">) </w:t>
      </w:r>
      <w:r w:rsidR="008926C1">
        <w:rPr>
          <w:rFonts w:hint="eastAsia"/>
        </w:rPr>
        <w:t>어머 너~</w:t>
      </w:r>
      <w:r w:rsidR="008926C1">
        <w:t xml:space="preserve"> </w:t>
      </w:r>
      <w:r w:rsidR="008926C1">
        <w:rPr>
          <w:rFonts w:hint="eastAsia"/>
        </w:rPr>
        <w:t>무 로맨틱!</w:t>
      </w:r>
      <w:r w:rsidR="008926C1">
        <w:t xml:space="preserve"> </w:t>
      </w:r>
      <w:r w:rsidR="008926C1">
        <w:rPr>
          <w:rFonts w:hint="eastAsia"/>
        </w:rPr>
        <w:t>무려 이곳 지옥까지 행차하신</w:t>
      </w:r>
      <w:r w:rsidR="008926C1">
        <w:t xml:space="preserve">~ </w:t>
      </w:r>
      <w:r w:rsidR="008926C1">
        <w:rPr>
          <w:rFonts w:hint="eastAsia"/>
        </w:rPr>
        <w:t>그 이름은 바로~</w:t>
      </w:r>
      <w:r w:rsidR="008926C1">
        <w:t>~”</w:t>
      </w:r>
    </w:p>
    <w:p w14:paraId="3FB90B27" w14:textId="19582077" w:rsidR="008926C1" w:rsidRDefault="008926C1"/>
    <w:p w14:paraId="64E22F5F" w14:textId="3B64C9D5" w:rsidR="008926C1" w:rsidRDefault="008926C1">
      <w:r>
        <w:rPr>
          <w:rFonts w:hint="eastAsia"/>
        </w:rPr>
        <w:t>아나운서가 텔레비전 속에서 당신을 가리킨다</w:t>
      </w:r>
    </w:p>
    <w:p w14:paraId="249FB52A" w14:textId="491E719E" w:rsidR="008926C1" w:rsidRDefault="008926C1">
      <w:r>
        <w:t>(</w:t>
      </w:r>
      <w:r>
        <w:rPr>
          <w:rFonts w:hint="eastAsia"/>
        </w:rPr>
        <w:t>속삭이듯이)</w:t>
      </w:r>
    </w:p>
    <w:p w14:paraId="2FF9918B" w14:textId="073E8DE2" w:rsidR="008926C1" w:rsidRDefault="008926C1">
      <w:r>
        <w:t>“</w:t>
      </w:r>
      <w:r>
        <w:rPr>
          <w:rFonts w:hint="eastAsia"/>
        </w:rPr>
        <w:t>오르페우스,</w:t>
      </w:r>
      <w:r>
        <w:t xml:space="preserve"> </w:t>
      </w:r>
      <w:r>
        <w:rPr>
          <w:rFonts w:hint="eastAsia"/>
        </w:rPr>
        <w:t>당신이야.</w:t>
      </w:r>
      <w:r>
        <w:t>”</w:t>
      </w:r>
    </w:p>
    <w:p w14:paraId="05D5D632" w14:textId="6274BEFF" w:rsidR="008926C1" w:rsidRDefault="008926C1">
      <w:r>
        <w:t>“</w:t>
      </w:r>
      <w:r>
        <w:rPr>
          <w:rFonts w:hint="eastAsia"/>
        </w:rPr>
        <w:t>하하하하핳ㅎ하ㅏㅏ하하ㅏ하ㅏ하하</w:t>
      </w:r>
      <w:r>
        <w:t>”</w:t>
      </w:r>
    </w:p>
    <w:p w14:paraId="230C2229" w14:textId="77777777" w:rsidR="008926C1" w:rsidRDefault="008926C1" w:rsidP="008926C1">
      <w:r>
        <w:t>(</w:t>
      </w:r>
      <w:r>
        <w:rPr>
          <w:rFonts w:hint="eastAsia"/>
        </w:rPr>
        <w:t>비웃음,</w:t>
      </w:r>
      <w:r>
        <w:t xml:space="preserve"> </w:t>
      </w:r>
      <w:r>
        <w:rPr>
          <w:rFonts w:hint="eastAsia"/>
        </w:rPr>
        <w:t>웃음소리,</w:t>
      </w:r>
      <w:r>
        <w:t xml:space="preserve"> </w:t>
      </w:r>
      <w:r>
        <w:rPr>
          <w:rFonts w:hint="eastAsia"/>
        </w:rPr>
        <w:t>비명 소리,</w:t>
      </w:r>
      <w:r>
        <w:t xml:space="preserve"> </w:t>
      </w:r>
      <w:r>
        <w:rPr>
          <w:rFonts w:hint="eastAsia"/>
        </w:rPr>
        <w:t>깨지는 소리,</w:t>
      </w:r>
      <w:r>
        <w:t xml:space="preserve"> </w:t>
      </w:r>
      <w:r>
        <w:rPr>
          <w:rFonts w:hint="eastAsia"/>
        </w:rPr>
        <w:t>기타 등등)</w:t>
      </w:r>
    </w:p>
    <w:p w14:paraId="33D03652" w14:textId="5B6CEFD6" w:rsidR="008926C1" w:rsidRDefault="008926C1"/>
    <w:p w14:paraId="7D39D2F5" w14:textId="2E5F08A0" w:rsidR="00E04485" w:rsidRDefault="00E04485"/>
    <w:p w14:paraId="0EDAB347" w14:textId="771C5367" w:rsidR="00E04485" w:rsidRDefault="00E04485"/>
    <w:p w14:paraId="179BBADF" w14:textId="77777777" w:rsidR="00E04485" w:rsidRDefault="00E04485" w:rsidP="00E04485">
      <w:r>
        <w:rPr>
          <w:rFonts w:hint="eastAsia"/>
        </w:rPr>
        <w:t>“어어~ 룰렛! 아 룰렛 빠질 수 없죠! 바로 돌립니다! 고고고~”</w:t>
      </w:r>
    </w:p>
    <w:p w14:paraId="4C5CB49C" w14:textId="77777777" w:rsidR="00E04485" w:rsidRDefault="00E04485" w:rsidP="00E04485">
      <w:pPr>
        <w:rPr>
          <w:rFonts w:hint="eastAsia"/>
        </w:rPr>
      </w:pPr>
      <w:r>
        <w:rPr>
          <w:rFonts w:hint="eastAsia"/>
        </w:rPr>
        <w:t>“아이고 이게 뭐람! 망했죠!”</w:t>
      </w:r>
    </w:p>
    <w:p w14:paraId="1B8995F9" w14:textId="77777777" w:rsidR="00E04485" w:rsidRDefault="00E04485" w:rsidP="00E04485">
      <w:pPr>
        <w:rPr>
          <w:rFonts w:hint="eastAsia"/>
        </w:rPr>
      </w:pPr>
      <w:r>
        <w:rPr>
          <w:rFonts w:hint="eastAsia"/>
        </w:rPr>
        <w:t>“와! 이게 떠? 주작 아니야!”</w:t>
      </w:r>
    </w:p>
    <w:p w14:paraId="14B8817E" w14:textId="77777777" w:rsidR="00E04485" w:rsidRPr="008926C1" w:rsidRDefault="00E04485">
      <w:pPr>
        <w:rPr>
          <w:rFonts w:hint="eastAsia"/>
        </w:rPr>
      </w:pPr>
    </w:p>
    <w:sectPr w:rsidR="00E04485" w:rsidRPr="008926C1">
      <w:pgSz w:w="11906" w:h="16838"/>
      <w:pgMar w:top="1985" w:right="1701" w:bottom="1701" w:left="1701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s7SwNDY0Mzc3MDBX0lEKTi0uzszPAykwrAUAClHz+CwAAAA="/>
  </w:docVars>
  <w:rsids>
    <w:rsidRoot w:val="000C5CA7"/>
    <w:rsid w:val="000C5CA7"/>
    <w:rsid w:val="006E4785"/>
    <w:rsid w:val="008926C1"/>
    <w:rsid w:val="008E27B4"/>
    <w:rsid w:val="00D57CC3"/>
    <w:rsid w:val="00E04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80CC4"/>
  <w15:chartTrackingRefBased/>
  <w15:docId w15:val="{53FAEE54-61B7-4A1D-95C3-8D95D1D29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26C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538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91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-ang ino</dc:creator>
  <cp:keywords/>
  <dc:description/>
  <cp:lastModifiedBy>ja-ang ino</cp:lastModifiedBy>
  <cp:revision>4</cp:revision>
  <dcterms:created xsi:type="dcterms:W3CDTF">2022-06-28T06:04:00Z</dcterms:created>
  <dcterms:modified xsi:type="dcterms:W3CDTF">2022-06-28T06:17:00Z</dcterms:modified>
</cp:coreProperties>
</file>